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3241BF" w14:textId="77777777" w:rsidR="00A30F72" w:rsidRPr="007D25CC" w:rsidRDefault="00A30F72" w:rsidP="00A30F72">
      <w:pPr>
        <w:spacing w:after="320"/>
        <w:jc w:val="center"/>
        <w:rPr>
          <w:b/>
          <w:bCs/>
        </w:rPr>
      </w:pPr>
      <w:r w:rsidRPr="007D25CC">
        <w:rPr>
          <w:b/>
          <w:bCs/>
        </w:rPr>
        <w:t xml:space="preserve">OBAVIJEST O USLUZI SLANJA RAČUNA </w:t>
      </w:r>
      <w:r w:rsidRPr="007B5D84">
        <w:rPr>
          <w:b/>
          <w:bCs/>
          <w:u w:val="single"/>
        </w:rPr>
        <w:t>ZA PRIČUVU</w:t>
      </w:r>
      <w:r>
        <w:rPr>
          <w:b/>
          <w:bCs/>
        </w:rPr>
        <w:t xml:space="preserve"> </w:t>
      </w:r>
      <w:r w:rsidRPr="007D25CC">
        <w:rPr>
          <w:b/>
          <w:bCs/>
        </w:rPr>
        <w:t>U ELEKTRONIČKOM OBLIKU</w:t>
      </w:r>
    </w:p>
    <w:p w14:paraId="4A111CE5" w14:textId="77777777" w:rsidR="00A30F72" w:rsidRDefault="00A30F72" w:rsidP="00A30F72">
      <w:pPr>
        <w:spacing w:after="120"/>
        <w:jc w:val="both"/>
      </w:pPr>
      <w:r>
        <w:t>Poštovani korisnici,</w:t>
      </w:r>
    </w:p>
    <w:p w14:paraId="0D8E553C" w14:textId="77777777" w:rsidR="00A30F72" w:rsidRDefault="00A30F72" w:rsidP="00A30F72">
      <w:pPr>
        <w:spacing w:after="120"/>
        <w:jc w:val="both"/>
      </w:pPr>
      <w:r>
        <w:t xml:space="preserve">s ciljem zaštite okoliša i smanjenja potrošnje papira te jednostavnijeg načina slanja i prihvata računa za pričuvu, a sukladno odredbama Zakona o porezu na dodanu vrijednost i Zakona o elektroničkoj ispravi, </w:t>
      </w:r>
      <w:r w:rsidRPr="007D25CC">
        <w:rPr>
          <w:b/>
          <w:bCs/>
        </w:rPr>
        <w:t>Komunalac d.o.o. uvodi uslugu slanja računa u elektroničkom obliku na Vašu e-mail adresu</w:t>
      </w:r>
      <w:r>
        <w:t xml:space="preserve">. Potpisivanjem obrasca Suglasnosti za prihvat računa u elektroničkom obliku, koji se nalazi u nastavku ovog dopisa, </w:t>
      </w:r>
      <w:r w:rsidRPr="0081241E">
        <w:rPr>
          <w:u w:val="single"/>
        </w:rPr>
        <w:t>račune više nećete zaprimati u papirnatom obliku na kućnu adresu</w:t>
      </w:r>
      <w:r w:rsidRPr="00964DCA">
        <w:t xml:space="preserve"> </w:t>
      </w:r>
      <w:r>
        <w:t>te će se dostava računa smatrati izvršenom upućivanjem elektroničke pošte na e-mail adresu koju navedete.</w:t>
      </w:r>
    </w:p>
    <w:p w14:paraId="2868A2AF" w14:textId="77777777" w:rsidR="00A30F72" w:rsidRDefault="00A30F72" w:rsidP="00A30F72">
      <w:pPr>
        <w:jc w:val="both"/>
      </w:pPr>
      <w:r>
        <w:t>Ukoliko želite zaprimati račune za pričuvu na Vašu e-mail adresu, molimo Vas da ispunite i potpišete sljedeću suglasnost te istu dostavite na e-mail adresu</w:t>
      </w:r>
    </w:p>
    <w:p w14:paraId="5135DCC7" w14:textId="77777777" w:rsidR="00A30F72" w:rsidRDefault="00A30F72" w:rsidP="00A30F72">
      <w:pPr>
        <w:jc w:val="both"/>
      </w:pPr>
      <w:hyperlink r:id="rId8" w:history="1">
        <w:r w:rsidRPr="004B3B03">
          <w:rPr>
            <w:rStyle w:val="Hiperveza"/>
            <w:b/>
            <w:bCs/>
            <w:color w:val="auto"/>
          </w:rPr>
          <w:t>stambeno@komunalac-samobor.hr</w:t>
        </w:r>
      </w:hyperlink>
      <w:r w:rsidRPr="004B3B03">
        <w:t xml:space="preserve"> </w:t>
      </w:r>
      <w:r>
        <w:t xml:space="preserve">ili osobno na Info pult Komunalca d.o.o. </w:t>
      </w:r>
    </w:p>
    <w:p w14:paraId="1A63A9E5" w14:textId="77777777" w:rsidR="00A30F72" w:rsidRDefault="00A30F72" w:rsidP="00A30F72">
      <w:pPr>
        <w:jc w:val="both"/>
      </w:pP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98"/>
      </w:tblGrid>
      <w:tr w:rsidR="00A30F72" w14:paraId="57E621A8" w14:textId="77777777" w:rsidTr="002C7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1"/>
        </w:trPr>
        <w:tc>
          <w:tcPr>
            <w:tcW w:w="9018" w:type="dxa"/>
            <w:shd w:val="clear" w:color="auto" w:fill="F2F2F2" w:themeFill="background1" w:themeFillShade="F2"/>
            <w:vAlign w:val="center"/>
          </w:tcPr>
          <w:p w14:paraId="7C79635F" w14:textId="77777777" w:rsidR="00A30F72" w:rsidRDefault="00A30F72" w:rsidP="002C79B2">
            <w:pPr>
              <w:jc w:val="center"/>
              <w:rPr>
                <w:b/>
                <w:bCs/>
              </w:rPr>
            </w:pPr>
            <w:r w:rsidRPr="007043BB">
              <w:rPr>
                <w:b/>
                <w:bCs/>
              </w:rPr>
              <w:t xml:space="preserve">SUGLASNOST ZA PRIHVAT RAČUNA </w:t>
            </w:r>
            <w:r w:rsidRPr="007B5D84">
              <w:rPr>
                <w:b/>
                <w:bCs/>
                <w:u w:val="single"/>
              </w:rPr>
              <w:t>ZA PRIČUVU</w:t>
            </w:r>
            <w:r>
              <w:rPr>
                <w:b/>
                <w:bCs/>
              </w:rPr>
              <w:t xml:space="preserve"> </w:t>
            </w:r>
            <w:r w:rsidRPr="007043BB">
              <w:rPr>
                <w:b/>
                <w:bCs/>
              </w:rPr>
              <w:t>U ELEKTRONIČKOM OBLIKU</w:t>
            </w:r>
          </w:p>
        </w:tc>
      </w:tr>
    </w:tbl>
    <w:p w14:paraId="32A60479" w14:textId="77777777" w:rsidR="00A30F72" w:rsidRDefault="00A30F72" w:rsidP="00A30F72">
      <w:pPr>
        <w:jc w:val="center"/>
        <w:rPr>
          <w:b/>
          <w:bCs/>
        </w:rPr>
      </w:pPr>
    </w:p>
    <w:p w14:paraId="260652A7" w14:textId="77777777" w:rsidR="00A30F72" w:rsidRPr="005B082B" w:rsidRDefault="00A30F72" w:rsidP="00A30F72">
      <w:pPr>
        <w:jc w:val="both"/>
      </w:pPr>
      <w:r w:rsidRPr="005B082B">
        <w:t>Potpisivanjem ove suglasnosti ja,</w:t>
      </w:r>
    </w:p>
    <w:p w14:paraId="5B9D8916" w14:textId="77777777" w:rsidR="00A30F72" w:rsidRPr="004F5FA0" w:rsidRDefault="00A30F72" w:rsidP="00A30F72"/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A30F72" w14:paraId="10AF9A43" w14:textId="77777777" w:rsidTr="002C7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45A10894" w14:textId="77777777" w:rsidR="00A30F72" w:rsidRDefault="00A30F72" w:rsidP="002C79B2">
            <w:pPr>
              <w:rPr>
                <w:b/>
                <w:bCs/>
              </w:rPr>
            </w:pPr>
            <w:bookmarkStart w:id="0" w:name="_Hlk124935887"/>
            <w:r>
              <w:rPr>
                <w:b/>
                <w:bCs/>
              </w:rPr>
              <w:t xml:space="preserve">SUVLASNIK – </w:t>
            </w:r>
          </w:p>
          <w:p w14:paraId="4DD2EBB5" w14:textId="77777777" w:rsidR="00A30F72" w:rsidRPr="004F5FA0" w:rsidRDefault="00A30F72" w:rsidP="002C79B2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IME I PREZIME</w:t>
            </w:r>
            <w:r>
              <w:rPr>
                <w:b/>
                <w:bCs/>
              </w:rPr>
              <w:t xml:space="preserve"> </w:t>
            </w:r>
            <w:r w:rsidRPr="004F5FA0">
              <w:rPr>
                <w:b/>
                <w:bCs/>
              </w:rPr>
              <w:t>/</w:t>
            </w:r>
            <w:r>
              <w:rPr>
                <w:b/>
                <w:bCs/>
              </w:rPr>
              <w:t xml:space="preserve"> </w:t>
            </w:r>
            <w:r w:rsidRPr="004F5FA0">
              <w:rPr>
                <w:b/>
                <w:bCs/>
              </w:rPr>
              <w:t>NAZIV TVRTKE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2FA965B5" w14:textId="77777777" w:rsidR="00A30F72" w:rsidRDefault="00A30F72" w:rsidP="002C79B2"/>
        </w:tc>
      </w:tr>
      <w:tr w:rsidR="00A30F72" w14:paraId="532E045D" w14:textId="77777777" w:rsidTr="002C79B2">
        <w:trPr>
          <w:trHeight w:val="561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3BBDB716" w14:textId="77777777" w:rsidR="00A30F72" w:rsidRPr="004F5FA0" w:rsidRDefault="00A30F72" w:rsidP="002C79B2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OIB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78258A0D" w14:textId="77777777" w:rsidR="00A30F72" w:rsidRDefault="00A30F72" w:rsidP="002C79B2"/>
        </w:tc>
      </w:tr>
      <w:tr w:rsidR="00A30F72" w14:paraId="556F6333" w14:textId="77777777" w:rsidTr="002C79B2">
        <w:trPr>
          <w:trHeight w:val="555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276A5681" w14:textId="77777777" w:rsidR="00A30F72" w:rsidRPr="004F5FA0" w:rsidRDefault="00A30F72" w:rsidP="002C79B2">
            <w:pPr>
              <w:rPr>
                <w:b/>
                <w:bCs/>
              </w:rPr>
            </w:pPr>
            <w:r>
              <w:rPr>
                <w:b/>
                <w:bCs/>
              </w:rPr>
              <w:t>POZIV NA BROJ</w:t>
            </w:r>
            <w:r w:rsidRPr="004F5FA0">
              <w:rPr>
                <w:b/>
                <w:bCs/>
              </w:rPr>
              <w:t xml:space="preserve"> </w:t>
            </w:r>
            <w:r w:rsidRPr="004F5FA0">
              <w:t>(s računa)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358549DD" w14:textId="77777777" w:rsidR="00A30F72" w:rsidRDefault="00A30F72" w:rsidP="002C79B2"/>
        </w:tc>
      </w:tr>
      <w:tr w:rsidR="00A30F72" w14:paraId="47574711" w14:textId="77777777" w:rsidTr="002C79B2">
        <w:trPr>
          <w:trHeight w:val="549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2D3D730C" w14:textId="77777777" w:rsidR="00A30F72" w:rsidRPr="004F5FA0" w:rsidRDefault="00A30F72" w:rsidP="002C79B2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ADRESA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29734CD5" w14:textId="77777777" w:rsidR="00A30F72" w:rsidRDefault="00A30F72" w:rsidP="002C79B2"/>
        </w:tc>
      </w:tr>
      <w:tr w:rsidR="00A30F72" w14:paraId="40F48AEE" w14:textId="77777777" w:rsidTr="002C79B2">
        <w:trPr>
          <w:trHeight w:val="565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7A4E4026" w14:textId="77777777" w:rsidR="00A30F72" w:rsidRPr="004F5FA0" w:rsidRDefault="00A30F72" w:rsidP="002C79B2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E-MAIL ADRESA ZA PRIHVAT RAČUNA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26FFDE01" w14:textId="77777777" w:rsidR="00A30F72" w:rsidRDefault="00A30F72" w:rsidP="002C79B2"/>
        </w:tc>
      </w:tr>
      <w:bookmarkEnd w:id="0"/>
    </w:tbl>
    <w:p w14:paraId="008299A4" w14:textId="77777777" w:rsidR="00A30F72" w:rsidRDefault="00A30F72" w:rsidP="00A30F72">
      <w:pPr>
        <w:jc w:val="both"/>
      </w:pPr>
    </w:p>
    <w:p w14:paraId="2D4CDF81" w14:textId="77777777" w:rsidR="00A30F72" w:rsidRDefault="00A30F72" w:rsidP="00A30F72">
      <w:pPr>
        <w:spacing w:after="120"/>
        <w:jc w:val="both"/>
      </w:pPr>
      <w:r>
        <w:t xml:space="preserve">dajem trgovačkom društvu Komunalac d.o.o., Ulica 151. samoborske brigade HV 2, Samobor, OIB: </w:t>
      </w:r>
      <w:r w:rsidRPr="00966BEC">
        <w:t>17055681355</w:t>
      </w:r>
      <w:r>
        <w:t xml:space="preserve">, odobrenje za slanje izdanih računa u elektroničkom obliku (PDF format) na moju e-mail adresu te suglasnost za prihvat tako dostavljenih računa, koje se obvezujem preuzimati. </w:t>
      </w:r>
      <w:bookmarkStart w:id="1" w:name="_Hlk124936710"/>
    </w:p>
    <w:bookmarkEnd w:id="1"/>
    <w:p w14:paraId="792710CF" w14:textId="77777777" w:rsidR="00A30F72" w:rsidRDefault="00A30F72" w:rsidP="00A30F72">
      <w:pPr>
        <w:spacing w:after="120"/>
        <w:jc w:val="both"/>
      </w:pPr>
      <w:r>
        <w:t xml:space="preserve">Potvrđujem da sam prije davanja ove suglasnosti obaviješten da sam dužan obavijestiti Komunalac d.o.o. o svakoj promjeni adrese elektroničke pošte te da imam pravo povući ovu suglasnost. </w:t>
      </w:r>
    </w:p>
    <w:p w14:paraId="6ABCBC56" w14:textId="77777777" w:rsidR="00A30F72" w:rsidRDefault="00A30F72" w:rsidP="00A30F72">
      <w:pPr>
        <w:jc w:val="both"/>
      </w:pPr>
      <w:r>
        <w:t>Dajem privolu Komunalcu d.o.o. za korištenje navedenih osobnih podataka u svrhu dostave računa, sukladno Općoj uredbi o zaštiti podataka te se isti u drugu svrhu neće koristiti.</w:t>
      </w:r>
    </w:p>
    <w:p w14:paraId="65921D76" w14:textId="77777777" w:rsidR="00A30F72" w:rsidRDefault="00A30F72" w:rsidP="00A30F72">
      <w:pPr>
        <w:jc w:val="both"/>
      </w:pPr>
      <w:r w:rsidRPr="00966BEC">
        <w:t xml:space="preserve"> </w:t>
      </w: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A30F72" w14:paraId="62840829" w14:textId="77777777" w:rsidTr="002C7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2"/>
        </w:trPr>
        <w:tc>
          <w:tcPr>
            <w:tcW w:w="4458" w:type="dxa"/>
            <w:shd w:val="clear" w:color="auto" w:fill="F2F2F2" w:themeFill="background1" w:themeFillShade="F2"/>
          </w:tcPr>
          <w:p w14:paraId="31811920" w14:textId="77777777" w:rsidR="00A30F72" w:rsidRPr="004F5FA0" w:rsidRDefault="00A30F72" w:rsidP="002C79B2">
            <w:pPr>
              <w:rPr>
                <w:b/>
                <w:bCs/>
              </w:rPr>
            </w:pPr>
            <w:r>
              <w:rPr>
                <w:b/>
                <w:bCs/>
              </w:rPr>
              <w:t>MJESTO I DATUM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40ADB19F" w14:textId="77777777" w:rsidR="00A30F72" w:rsidRPr="00CB03A1" w:rsidRDefault="00A30F72" w:rsidP="002C79B2">
            <w:pPr>
              <w:rPr>
                <w:b/>
                <w:bCs/>
              </w:rPr>
            </w:pPr>
            <w:r w:rsidRPr="00CB03A1">
              <w:rPr>
                <w:b/>
                <w:bCs/>
              </w:rPr>
              <w:t>POTPIS</w:t>
            </w:r>
          </w:p>
        </w:tc>
      </w:tr>
    </w:tbl>
    <w:p w14:paraId="7E3A0035" w14:textId="77777777" w:rsidR="00A30F72" w:rsidRDefault="00A30F72" w:rsidP="00A30F72">
      <w:pPr>
        <w:jc w:val="both"/>
      </w:pPr>
    </w:p>
    <w:p w14:paraId="0A969D45" w14:textId="586B0ACD" w:rsidR="003C0BCF" w:rsidRPr="00E41DFF" w:rsidRDefault="003C0BCF" w:rsidP="00E41DFF"/>
    <w:sectPr w:rsidR="003C0BCF" w:rsidRPr="00E41DFF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9C369D" w14:textId="77777777" w:rsidR="00256DDE" w:rsidRDefault="00256DDE">
      <w:r>
        <w:separator/>
      </w:r>
    </w:p>
    <w:p w14:paraId="47E7F116" w14:textId="77777777" w:rsidR="00256DDE" w:rsidRDefault="00256DDE"/>
  </w:endnote>
  <w:endnote w:type="continuationSeparator" w:id="0">
    <w:p w14:paraId="58AAEEDE" w14:textId="77777777" w:rsidR="00256DDE" w:rsidRDefault="00256DDE">
      <w:r>
        <w:continuationSeparator/>
      </w:r>
    </w:p>
    <w:p w14:paraId="309A90AB" w14:textId="77777777" w:rsidR="00256DDE" w:rsidRDefault="00256D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B70933" w14:textId="77777777" w:rsidR="00256DDE" w:rsidRDefault="00256DDE">
      <w:r>
        <w:separator/>
      </w:r>
    </w:p>
    <w:p w14:paraId="78E8A731" w14:textId="77777777" w:rsidR="00256DDE" w:rsidRDefault="00256DDE"/>
  </w:footnote>
  <w:footnote w:type="continuationSeparator" w:id="0">
    <w:p w14:paraId="3E88D0F0" w14:textId="77777777" w:rsidR="00256DDE" w:rsidRDefault="00256DDE">
      <w:r>
        <w:continuationSeparator/>
      </w:r>
    </w:p>
    <w:p w14:paraId="21C46FF0" w14:textId="77777777" w:rsidR="00256DDE" w:rsidRDefault="00256D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6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5"/>
  </w:num>
  <w:num w:numId="20" w16cid:durableId="9093897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8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9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56DDE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6F73D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0F72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D4765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mbeno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4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5-01-03T08:50:00Z</cp:lastPrinted>
  <dcterms:created xsi:type="dcterms:W3CDTF">2025-01-31T08:37:00Z</dcterms:created>
  <dcterms:modified xsi:type="dcterms:W3CDTF">2025-01-31T08:37:00Z</dcterms:modified>
</cp:coreProperties>
</file>